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749B6" w14:textId="77777777" w:rsidR="003C53D9" w:rsidRPr="006B7C25" w:rsidRDefault="00281935" w:rsidP="006B7C25">
      <w:pPr>
        <w:spacing w:line="360" w:lineRule="auto"/>
        <w:jc w:val="center"/>
        <w:rPr>
          <w:b/>
          <w:sz w:val="28"/>
          <w:szCs w:val="28"/>
        </w:rPr>
      </w:pPr>
      <w:r w:rsidRPr="006B7C25">
        <w:rPr>
          <w:b/>
          <w:sz w:val="28"/>
          <w:szCs w:val="28"/>
        </w:rPr>
        <w:t>Charotar University o</w:t>
      </w:r>
      <w:r w:rsidR="00CA6D76" w:rsidRPr="006B7C25">
        <w:rPr>
          <w:b/>
          <w:sz w:val="28"/>
          <w:szCs w:val="28"/>
        </w:rPr>
        <w:t>f Science a</w:t>
      </w:r>
      <w:r w:rsidRPr="006B7C25">
        <w:rPr>
          <w:b/>
          <w:sz w:val="28"/>
          <w:szCs w:val="28"/>
        </w:rPr>
        <w:t>nd Technology</w:t>
      </w:r>
    </w:p>
    <w:p w14:paraId="33B39FCA" w14:textId="77777777" w:rsidR="00281935" w:rsidRPr="006B7C25" w:rsidRDefault="00281935" w:rsidP="006B7C25">
      <w:pPr>
        <w:spacing w:line="360" w:lineRule="auto"/>
        <w:jc w:val="center"/>
        <w:rPr>
          <w:b/>
          <w:sz w:val="28"/>
          <w:szCs w:val="28"/>
        </w:rPr>
      </w:pPr>
      <w:r w:rsidRPr="006B7C25">
        <w:rPr>
          <w:b/>
          <w:sz w:val="28"/>
          <w:szCs w:val="28"/>
        </w:rPr>
        <w:t>Devang Patel Institute o</w:t>
      </w:r>
      <w:r w:rsidR="00CA6D76" w:rsidRPr="006B7C25">
        <w:rPr>
          <w:b/>
          <w:sz w:val="28"/>
          <w:szCs w:val="28"/>
        </w:rPr>
        <w:t>f Advance Technology a</w:t>
      </w:r>
      <w:r w:rsidRPr="006B7C25">
        <w:rPr>
          <w:b/>
          <w:sz w:val="28"/>
          <w:szCs w:val="28"/>
        </w:rPr>
        <w:t>nd Research</w:t>
      </w:r>
    </w:p>
    <w:p w14:paraId="0D05C59A" w14:textId="77777777" w:rsidR="003C53D9" w:rsidRPr="006B7C25" w:rsidRDefault="00281935" w:rsidP="006B7C25">
      <w:pPr>
        <w:spacing w:line="360" w:lineRule="auto"/>
        <w:jc w:val="center"/>
        <w:rPr>
          <w:b/>
          <w:sz w:val="28"/>
          <w:szCs w:val="28"/>
        </w:rPr>
      </w:pPr>
      <w:r w:rsidRPr="006B7C25">
        <w:rPr>
          <w:b/>
          <w:sz w:val="28"/>
          <w:szCs w:val="28"/>
        </w:rPr>
        <w:t>Department of Computer Engineering</w:t>
      </w:r>
    </w:p>
    <w:p w14:paraId="317A67C8" w14:textId="77777777" w:rsidR="009C0B58" w:rsidRDefault="009C0B58" w:rsidP="00092FCE"/>
    <w:tbl>
      <w:tblPr>
        <w:tblStyle w:val="TableGrid"/>
        <w:tblW w:w="9947" w:type="dxa"/>
        <w:tblInd w:w="0" w:type="dxa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01"/>
        <w:gridCol w:w="310"/>
        <w:gridCol w:w="1969"/>
        <w:gridCol w:w="1827"/>
        <w:gridCol w:w="310"/>
        <w:gridCol w:w="3730"/>
      </w:tblGrid>
      <w:tr w:rsidR="00092FCE" w:rsidRPr="006B7C25" w14:paraId="47D31B5F" w14:textId="77777777" w:rsidTr="006B7C25">
        <w:trPr>
          <w:trHeight w:val="411"/>
        </w:trPr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EC3E65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tudent ID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228141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58F46" w14:textId="5415EFB0" w:rsidR="003C53D9" w:rsidRPr="006B7C25" w:rsidRDefault="00DC65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18DCE115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66983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tudent Name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AB4D0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74A87" w14:textId="4A1F4921" w:rsidR="003C53D9" w:rsidRPr="006B7C25" w:rsidRDefault="00DC65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K</w:t>
            </w:r>
            <w:r w:rsidR="009B6749">
              <w:rPr>
                <w:b/>
                <w:szCs w:val="28"/>
              </w:rPr>
              <w:t>ASHYAP SHAH</w:t>
            </w:r>
          </w:p>
        </w:tc>
      </w:tr>
      <w:tr w:rsidR="00092FCE" w:rsidRPr="006B7C25" w14:paraId="3C69A1CE" w14:textId="77777777" w:rsidTr="006B7C25">
        <w:trPr>
          <w:trHeight w:val="495"/>
        </w:trPr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DEEF2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ubject Code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46ED0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2C048B" w14:textId="77777777" w:rsidR="003C53D9" w:rsidRPr="006B7C25" w:rsidRDefault="0092172A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CE247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72050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ubject Name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F7268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4D55A" w14:textId="77777777" w:rsidR="003C53D9" w:rsidRPr="006B7C25" w:rsidRDefault="0092172A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WEB TECHNOLOGY</w:t>
            </w:r>
          </w:p>
        </w:tc>
      </w:tr>
      <w:tr w:rsidR="00092FCE" w:rsidRPr="006B7C25" w14:paraId="5A6E9B87" w14:textId="77777777" w:rsidTr="006B7C25">
        <w:trPr>
          <w:trHeight w:val="495"/>
        </w:trPr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139F2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Date of exam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8D827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8FE7A" w14:textId="06A25233" w:rsidR="003C53D9" w:rsidRPr="006B7C25" w:rsidRDefault="00DC65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26-05-2020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74B8B" w14:textId="77777777" w:rsidR="003C53D9" w:rsidRPr="006B7C25" w:rsidRDefault="009C0B58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emester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49C6F8" w14:textId="37EEB92B" w:rsidR="003C53D9" w:rsidRPr="006B7C25" w:rsidRDefault="004257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: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31022" w14:textId="77777777" w:rsidR="003C53D9" w:rsidRPr="006B7C25" w:rsidRDefault="009C0B58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4</w:t>
            </w:r>
            <w:r w:rsidRPr="006B7C25">
              <w:rPr>
                <w:b/>
                <w:szCs w:val="28"/>
                <w:vertAlign w:val="superscript"/>
              </w:rPr>
              <w:t xml:space="preserve">th </w:t>
            </w:r>
            <w:r w:rsidRPr="006B7C25">
              <w:rPr>
                <w:b/>
                <w:szCs w:val="28"/>
              </w:rPr>
              <w:t>Semester</w:t>
            </w:r>
          </w:p>
        </w:tc>
      </w:tr>
    </w:tbl>
    <w:p w14:paraId="60516634" w14:textId="77777777" w:rsidR="00AD4B2D" w:rsidRDefault="00AD4B2D" w:rsidP="00092FCE"/>
    <w:p w14:paraId="2DCAC2C4" w14:textId="77777777" w:rsidR="009D019B" w:rsidRDefault="00F53B7C" w:rsidP="00092FCE">
      <w:pPr>
        <w:rPr>
          <w:b/>
        </w:rPr>
      </w:pPr>
      <w:r w:rsidRPr="009D019B">
        <w:rPr>
          <w:b/>
        </w:rPr>
        <w:t>Definition</w:t>
      </w:r>
      <w:r w:rsidR="009D019B">
        <w:rPr>
          <w:b/>
        </w:rPr>
        <w:t xml:space="preserve">: </w:t>
      </w:r>
    </w:p>
    <w:p w14:paraId="05E5ACBE" w14:textId="2CD9B4DE" w:rsidR="0046538C" w:rsidRPr="0046538C" w:rsidRDefault="0046538C" w:rsidP="0046538C">
      <w:pPr>
        <w:rPr>
          <w:bCs/>
        </w:rPr>
      </w:pPr>
      <w:r w:rsidRPr="0046538C">
        <w:rPr>
          <w:b/>
        </w:rPr>
        <w:t>1)</w:t>
      </w:r>
      <w:r w:rsidRPr="0046538C">
        <w:rPr>
          <w:bCs/>
        </w:rPr>
        <w:t>Write a JavaScript function that accepts a string as a parameter and find the</w:t>
      </w:r>
    </w:p>
    <w:p w14:paraId="57209B50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longest word within the string.</w:t>
      </w:r>
    </w:p>
    <w:p w14:paraId="18F31EF0" w14:textId="0CC2AE24" w:rsidR="0046538C" w:rsidRPr="0046538C" w:rsidRDefault="0046538C" w:rsidP="0046538C">
      <w:pPr>
        <w:rPr>
          <w:bCs/>
        </w:rPr>
      </w:pPr>
      <w:r w:rsidRPr="0046538C">
        <w:rPr>
          <w:bCs/>
        </w:rPr>
        <w:t>Example string: 'Web Development Tutorial'</w:t>
      </w:r>
    </w:p>
    <w:p w14:paraId="569EA5EE" w14:textId="340DD2CF" w:rsidR="009D019B" w:rsidRPr="0046538C" w:rsidRDefault="0046538C" w:rsidP="0046538C">
      <w:pPr>
        <w:rPr>
          <w:bCs/>
        </w:rPr>
      </w:pPr>
      <w:r w:rsidRPr="0046538C">
        <w:rPr>
          <w:bCs/>
        </w:rPr>
        <w:t>Expected Output: 'Development'.</w:t>
      </w:r>
    </w:p>
    <w:p w14:paraId="6CB0DCA4" w14:textId="2A7D626A" w:rsidR="003C53D9" w:rsidRPr="009D019B" w:rsidRDefault="003C53D9" w:rsidP="00092FCE">
      <w:pPr>
        <w:rPr>
          <w:b/>
        </w:rPr>
      </w:pPr>
    </w:p>
    <w:p w14:paraId="580D7F54" w14:textId="6975C06B" w:rsidR="003C53D9" w:rsidRDefault="00F53B7C" w:rsidP="00092FCE">
      <w:pPr>
        <w:rPr>
          <w:b/>
        </w:rPr>
      </w:pPr>
      <w:r w:rsidRPr="009D019B">
        <w:rPr>
          <w:b/>
        </w:rPr>
        <w:t xml:space="preserve">Solution </w:t>
      </w:r>
      <w:r w:rsidR="00F347AC" w:rsidRPr="009D019B">
        <w:rPr>
          <w:b/>
        </w:rPr>
        <w:t>(code)</w:t>
      </w:r>
      <w:r w:rsidR="009D019B">
        <w:rPr>
          <w:b/>
        </w:rPr>
        <w:t>:</w:t>
      </w:r>
    </w:p>
    <w:p w14:paraId="7D42685C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html&gt;</w:t>
      </w:r>
    </w:p>
    <w:p w14:paraId="77AA8FBF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head&gt;</w:t>
      </w:r>
    </w:p>
    <w:p w14:paraId="65599C2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title&gt;Find the longest word within a string&lt;/title&gt;</w:t>
      </w:r>
    </w:p>
    <w:p w14:paraId="39C96C0D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script&gt;</w:t>
      </w:r>
    </w:p>
    <w:p w14:paraId="7F42F24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function longest_word(str)</w:t>
      </w:r>
    </w:p>
    <w:p w14:paraId="46569465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{</w:t>
      </w:r>
    </w:p>
    <w:p w14:paraId="0287BC7D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var arr = str.match(/\w[a-z]{0,}/gi);</w:t>
      </w:r>
    </w:p>
    <w:p w14:paraId="2C56BA10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var result = arr[0];</w:t>
      </w:r>
    </w:p>
    <w:p w14:paraId="162CC991" w14:textId="77777777" w:rsidR="0046538C" w:rsidRPr="0046538C" w:rsidRDefault="0046538C" w:rsidP="0046538C">
      <w:pPr>
        <w:rPr>
          <w:bCs/>
        </w:rPr>
      </w:pPr>
    </w:p>
    <w:p w14:paraId="4F3D6A4F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for(var x = 1 ; x &lt; arr.length ; x++)</w:t>
      </w:r>
    </w:p>
    <w:p w14:paraId="0224401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{</w:t>
      </w:r>
    </w:p>
    <w:p w14:paraId="43BBF266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  if(result.length &lt; arr[x].length)</w:t>
      </w:r>
    </w:p>
    <w:p w14:paraId="1C4EFB71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  {</w:t>
      </w:r>
    </w:p>
    <w:p w14:paraId="1D10D400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  result = arr[x];</w:t>
      </w:r>
    </w:p>
    <w:p w14:paraId="29A1D573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  } </w:t>
      </w:r>
    </w:p>
    <w:p w14:paraId="40866143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}</w:t>
      </w:r>
    </w:p>
    <w:p w14:paraId="7E4E21ED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 xml:space="preserve">  return result;</w:t>
      </w:r>
    </w:p>
    <w:p w14:paraId="16787218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}</w:t>
      </w:r>
    </w:p>
    <w:p w14:paraId="25BDB2E6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document.write(longest_word('Kashyap Shah'));</w:t>
      </w:r>
    </w:p>
    <w:p w14:paraId="7984F386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/script&gt;</w:t>
      </w:r>
    </w:p>
    <w:p w14:paraId="7C7F50F0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/head&gt;</w:t>
      </w:r>
    </w:p>
    <w:p w14:paraId="3B5111B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body&gt;</w:t>
      </w:r>
    </w:p>
    <w:p w14:paraId="3022073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lastRenderedPageBreak/>
        <w:t>&lt;/body&gt;</w:t>
      </w:r>
    </w:p>
    <w:p w14:paraId="18DAAE2F" w14:textId="247C232C" w:rsidR="009D019B" w:rsidRPr="0046538C" w:rsidRDefault="0046538C" w:rsidP="0046538C">
      <w:pPr>
        <w:rPr>
          <w:bCs/>
        </w:rPr>
      </w:pPr>
      <w:r w:rsidRPr="0046538C">
        <w:rPr>
          <w:bCs/>
        </w:rPr>
        <w:t>&lt;/html&gt;</w:t>
      </w:r>
    </w:p>
    <w:p w14:paraId="1858ED6F" w14:textId="77777777" w:rsidR="009D019B" w:rsidRDefault="009D019B" w:rsidP="00092FCE">
      <w:pPr>
        <w:rPr>
          <w:b/>
        </w:rPr>
      </w:pPr>
    </w:p>
    <w:p w14:paraId="2699832F" w14:textId="77777777" w:rsidR="009D019B" w:rsidRPr="009D019B" w:rsidRDefault="009D019B" w:rsidP="00092FCE">
      <w:pPr>
        <w:rPr>
          <w:b/>
        </w:rPr>
      </w:pPr>
    </w:p>
    <w:p w14:paraId="6A4A5CF7" w14:textId="4086250A" w:rsidR="003C53D9" w:rsidRDefault="00F53B7C" w:rsidP="00092FCE">
      <w:pPr>
        <w:rPr>
          <w:b/>
        </w:rPr>
      </w:pPr>
      <w:r w:rsidRPr="009D019B">
        <w:rPr>
          <w:b/>
        </w:rPr>
        <w:t xml:space="preserve">Input and Output Screen </w:t>
      </w:r>
      <w:r w:rsidR="0046538C" w:rsidRPr="009D019B">
        <w:rPr>
          <w:b/>
        </w:rPr>
        <w:t>Shot:</w:t>
      </w:r>
    </w:p>
    <w:p w14:paraId="7547D93B" w14:textId="60659C26" w:rsidR="0046538C" w:rsidRDefault="0046538C" w:rsidP="00092FCE">
      <w:pPr>
        <w:rPr>
          <w:b/>
        </w:rPr>
      </w:pPr>
    </w:p>
    <w:p w14:paraId="3524576A" w14:textId="115D1051" w:rsidR="0046538C" w:rsidRDefault="0046538C" w:rsidP="0046538C">
      <w:pPr>
        <w:jc w:val="center"/>
        <w:rPr>
          <w:b/>
        </w:rPr>
      </w:pPr>
      <w:r>
        <w:rPr>
          <w:noProof/>
        </w:rPr>
        <w:drawing>
          <wp:inline distT="0" distB="0" distL="0" distR="0" wp14:anchorId="4ECDD3DC" wp14:editId="62EFD429">
            <wp:extent cx="6012560" cy="11506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69" cy="1152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7A0FC" w14:textId="75B80C35" w:rsidR="0046538C" w:rsidRDefault="0046538C" w:rsidP="0046538C">
      <w:pPr>
        <w:jc w:val="center"/>
        <w:rPr>
          <w:b/>
        </w:rPr>
      </w:pPr>
    </w:p>
    <w:p w14:paraId="30B95720" w14:textId="5150227E" w:rsidR="0046538C" w:rsidRDefault="0046538C" w:rsidP="0046538C">
      <w:pPr>
        <w:jc w:val="center"/>
        <w:rPr>
          <w:b/>
        </w:rPr>
      </w:pPr>
    </w:p>
    <w:p w14:paraId="0A481AA3" w14:textId="0B32910C" w:rsidR="0046538C" w:rsidRDefault="0046538C" w:rsidP="0046538C">
      <w:pPr>
        <w:jc w:val="center"/>
        <w:rPr>
          <w:b/>
        </w:rPr>
      </w:pPr>
    </w:p>
    <w:p w14:paraId="2DF324D2" w14:textId="63D84D40" w:rsidR="0046538C" w:rsidRDefault="0046538C" w:rsidP="0046538C">
      <w:pPr>
        <w:jc w:val="center"/>
        <w:rPr>
          <w:b/>
        </w:rPr>
      </w:pPr>
    </w:p>
    <w:p w14:paraId="7C187C98" w14:textId="5270C615" w:rsidR="0046538C" w:rsidRDefault="0046538C" w:rsidP="0046538C">
      <w:pPr>
        <w:jc w:val="center"/>
        <w:rPr>
          <w:b/>
        </w:rPr>
      </w:pPr>
    </w:p>
    <w:p w14:paraId="4B6BFF00" w14:textId="09228802" w:rsidR="0046538C" w:rsidRDefault="0046538C" w:rsidP="0046538C">
      <w:pPr>
        <w:jc w:val="center"/>
        <w:rPr>
          <w:b/>
        </w:rPr>
      </w:pPr>
    </w:p>
    <w:p w14:paraId="0CC86283" w14:textId="7E77EE63" w:rsidR="0046538C" w:rsidRDefault="0046538C" w:rsidP="0046538C">
      <w:pPr>
        <w:jc w:val="center"/>
        <w:rPr>
          <w:b/>
        </w:rPr>
      </w:pPr>
    </w:p>
    <w:p w14:paraId="5A015203" w14:textId="7FB41547" w:rsidR="0046538C" w:rsidRDefault="0046538C" w:rsidP="0046538C">
      <w:pPr>
        <w:jc w:val="center"/>
        <w:rPr>
          <w:b/>
        </w:rPr>
      </w:pPr>
    </w:p>
    <w:p w14:paraId="3AA13CFB" w14:textId="56AD2A25" w:rsidR="0046538C" w:rsidRDefault="0046538C" w:rsidP="0046538C">
      <w:pPr>
        <w:jc w:val="center"/>
        <w:rPr>
          <w:b/>
        </w:rPr>
      </w:pPr>
    </w:p>
    <w:p w14:paraId="4C36B9CA" w14:textId="6A8246E2" w:rsidR="0046538C" w:rsidRDefault="0046538C" w:rsidP="0046538C">
      <w:pPr>
        <w:jc w:val="center"/>
        <w:rPr>
          <w:b/>
        </w:rPr>
      </w:pPr>
    </w:p>
    <w:p w14:paraId="22E63767" w14:textId="74E82216" w:rsidR="0046538C" w:rsidRDefault="0046538C" w:rsidP="0046538C">
      <w:pPr>
        <w:jc w:val="center"/>
        <w:rPr>
          <w:b/>
        </w:rPr>
      </w:pPr>
    </w:p>
    <w:p w14:paraId="0870A4A0" w14:textId="646840B3" w:rsidR="0046538C" w:rsidRDefault="0046538C" w:rsidP="0046538C">
      <w:pPr>
        <w:jc w:val="center"/>
        <w:rPr>
          <w:b/>
        </w:rPr>
      </w:pPr>
    </w:p>
    <w:p w14:paraId="0E87042C" w14:textId="6CB7CA19" w:rsidR="0046538C" w:rsidRDefault="0046538C" w:rsidP="0046538C">
      <w:pPr>
        <w:jc w:val="center"/>
        <w:rPr>
          <w:b/>
        </w:rPr>
      </w:pPr>
    </w:p>
    <w:p w14:paraId="61D1112C" w14:textId="2C8CBAFF" w:rsidR="0046538C" w:rsidRDefault="0046538C" w:rsidP="0046538C">
      <w:pPr>
        <w:jc w:val="center"/>
        <w:rPr>
          <w:b/>
        </w:rPr>
      </w:pPr>
    </w:p>
    <w:p w14:paraId="2DEEA5B3" w14:textId="37578E6F" w:rsidR="0046538C" w:rsidRDefault="0046538C" w:rsidP="0046538C">
      <w:pPr>
        <w:jc w:val="center"/>
        <w:rPr>
          <w:b/>
        </w:rPr>
      </w:pPr>
    </w:p>
    <w:p w14:paraId="34FFF9F6" w14:textId="5B2530B3" w:rsidR="0046538C" w:rsidRDefault="0046538C" w:rsidP="0046538C">
      <w:pPr>
        <w:jc w:val="center"/>
        <w:rPr>
          <w:b/>
        </w:rPr>
      </w:pPr>
    </w:p>
    <w:p w14:paraId="3CCA372B" w14:textId="34B334EE" w:rsidR="0046538C" w:rsidRDefault="0046538C" w:rsidP="0046538C">
      <w:pPr>
        <w:jc w:val="center"/>
        <w:rPr>
          <w:b/>
        </w:rPr>
      </w:pPr>
    </w:p>
    <w:p w14:paraId="5A024CCD" w14:textId="2549331C" w:rsidR="0046538C" w:rsidRDefault="0046538C" w:rsidP="0046538C">
      <w:pPr>
        <w:jc w:val="center"/>
        <w:rPr>
          <w:b/>
        </w:rPr>
      </w:pPr>
    </w:p>
    <w:p w14:paraId="043A7C76" w14:textId="52C572B0" w:rsidR="0046538C" w:rsidRDefault="0046538C" w:rsidP="0046538C">
      <w:pPr>
        <w:jc w:val="center"/>
        <w:rPr>
          <w:b/>
        </w:rPr>
      </w:pPr>
    </w:p>
    <w:p w14:paraId="7BCDB023" w14:textId="1CEB25A1" w:rsidR="0046538C" w:rsidRDefault="0046538C" w:rsidP="0046538C">
      <w:pPr>
        <w:jc w:val="center"/>
        <w:rPr>
          <w:b/>
        </w:rPr>
      </w:pPr>
    </w:p>
    <w:p w14:paraId="040F4F29" w14:textId="5A5C77D0" w:rsidR="0046538C" w:rsidRDefault="0046538C" w:rsidP="0046538C">
      <w:pPr>
        <w:jc w:val="center"/>
        <w:rPr>
          <w:b/>
        </w:rPr>
      </w:pPr>
    </w:p>
    <w:p w14:paraId="286D4EF0" w14:textId="047A2801" w:rsidR="0046538C" w:rsidRDefault="0046538C" w:rsidP="0046538C">
      <w:pPr>
        <w:jc w:val="center"/>
        <w:rPr>
          <w:b/>
        </w:rPr>
      </w:pPr>
    </w:p>
    <w:p w14:paraId="5D5D6788" w14:textId="6359BCF2" w:rsidR="0046538C" w:rsidRDefault="0046538C" w:rsidP="0046538C">
      <w:pPr>
        <w:jc w:val="center"/>
        <w:rPr>
          <w:b/>
        </w:rPr>
      </w:pPr>
    </w:p>
    <w:p w14:paraId="04B28960" w14:textId="504CEC35" w:rsidR="0046538C" w:rsidRDefault="0046538C" w:rsidP="0046538C">
      <w:pPr>
        <w:jc w:val="center"/>
        <w:rPr>
          <w:b/>
        </w:rPr>
      </w:pPr>
    </w:p>
    <w:p w14:paraId="320EA045" w14:textId="762749EF" w:rsidR="0046538C" w:rsidRDefault="0046538C" w:rsidP="0046538C">
      <w:pPr>
        <w:jc w:val="center"/>
        <w:rPr>
          <w:b/>
        </w:rPr>
      </w:pPr>
    </w:p>
    <w:p w14:paraId="5C4C51FB" w14:textId="76F1E345" w:rsidR="0046538C" w:rsidRDefault="0046538C" w:rsidP="0046538C">
      <w:pPr>
        <w:jc w:val="center"/>
        <w:rPr>
          <w:b/>
        </w:rPr>
      </w:pPr>
    </w:p>
    <w:p w14:paraId="38A8CD25" w14:textId="3ED2E0AE" w:rsidR="0046538C" w:rsidRDefault="0046538C" w:rsidP="0046538C">
      <w:pPr>
        <w:jc w:val="center"/>
        <w:rPr>
          <w:b/>
        </w:rPr>
      </w:pPr>
    </w:p>
    <w:p w14:paraId="3B023DB1" w14:textId="600577E8" w:rsidR="0046538C" w:rsidRDefault="0046538C" w:rsidP="0046538C">
      <w:pPr>
        <w:jc w:val="center"/>
        <w:rPr>
          <w:b/>
        </w:rPr>
      </w:pPr>
    </w:p>
    <w:p w14:paraId="21CA3EDB" w14:textId="66DA093C" w:rsidR="0046538C" w:rsidRDefault="0046538C" w:rsidP="0046538C">
      <w:pPr>
        <w:jc w:val="center"/>
        <w:rPr>
          <w:b/>
        </w:rPr>
      </w:pPr>
    </w:p>
    <w:p w14:paraId="40233C93" w14:textId="4942FC7E" w:rsidR="0046538C" w:rsidRDefault="0046538C" w:rsidP="0046538C">
      <w:pPr>
        <w:rPr>
          <w:b/>
        </w:rPr>
      </w:pPr>
      <w:r w:rsidRPr="009D019B">
        <w:rPr>
          <w:b/>
        </w:rPr>
        <w:lastRenderedPageBreak/>
        <w:t>Definition</w:t>
      </w:r>
      <w:r>
        <w:rPr>
          <w:b/>
        </w:rPr>
        <w:t xml:space="preserve">: </w:t>
      </w:r>
    </w:p>
    <w:p w14:paraId="4F3C7BA7" w14:textId="420B21FA" w:rsidR="0046538C" w:rsidRPr="0046538C" w:rsidRDefault="0046538C" w:rsidP="0046538C">
      <w:pPr>
        <w:rPr>
          <w:bCs/>
        </w:rPr>
      </w:pPr>
      <w:r>
        <w:rPr>
          <w:b/>
        </w:rPr>
        <w:t>2</w:t>
      </w:r>
      <w:r w:rsidRPr="0046538C">
        <w:rPr>
          <w:b/>
        </w:rPr>
        <w:t>)</w:t>
      </w:r>
      <w:r w:rsidRPr="0046538C">
        <w:t xml:space="preserve"> </w:t>
      </w:r>
      <w:r w:rsidRPr="0046538C">
        <w:rPr>
          <w:bCs/>
        </w:rPr>
        <w:t>Write a style sheet code for following tasks.</w:t>
      </w:r>
    </w:p>
    <w:p w14:paraId="5E60986C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a. Move a Square in 4 direction using Animation in CSS3 and also</w:t>
      </w:r>
    </w:p>
    <w:p w14:paraId="55A12D0B" w14:textId="16B68083" w:rsidR="0046538C" w:rsidRDefault="0046538C" w:rsidP="0046538C">
      <w:pPr>
        <w:rPr>
          <w:bCs/>
        </w:rPr>
      </w:pPr>
      <w:r w:rsidRPr="0046538C">
        <w:rPr>
          <w:bCs/>
        </w:rPr>
        <w:t>changing its color from red – blue – green – yellow.</w:t>
      </w:r>
    </w:p>
    <w:p w14:paraId="726CD43D" w14:textId="54172045" w:rsidR="0046538C" w:rsidRDefault="0046538C" w:rsidP="0046538C">
      <w:pPr>
        <w:rPr>
          <w:bCs/>
        </w:rPr>
      </w:pPr>
    </w:p>
    <w:p w14:paraId="5D811A92" w14:textId="0941A1BD" w:rsidR="0046538C" w:rsidRDefault="0046538C" w:rsidP="0046538C">
      <w:pPr>
        <w:rPr>
          <w:b/>
        </w:rPr>
      </w:pPr>
      <w:r w:rsidRPr="009D019B">
        <w:rPr>
          <w:b/>
        </w:rPr>
        <w:t>Solution (code)</w:t>
      </w:r>
      <w:r>
        <w:rPr>
          <w:b/>
        </w:rPr>
        <w:t>:</w:t>
      </w:r>
    </w:p>
    <w:p w14:paraId="01A6CAA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html&gt;</w:t>
      </w:r>
    </w:p>
    <w:p w14:paraId="76BA2CE1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head&gt;</w:t>
      </w:r>
    </w:p>
    <w:p w14:paraId="5F58B25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  <w:t>&lt;title&gt;Square Animation&lt;/title&gt;</w:t>
      </w:r>
    </w:p>
    <w:p w14:paraId="68BFA47A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style&gt;</w:t>
      </w:r>
    </w:p>
    <w:p w14:paraId="1B15BE7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#animation</w:t>
      </w:r>
    </w:p>
    <w:p w14:paraId="2C392636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{</w:t>
      </w:r>
    </w:p>
    <w:p w14:paraId="277BC1E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width:100px;</w:t>
      </w:r>
    </w:p>
    <w:p w14:paraId="51CB98E8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height:100px;</w:t>
      </w:r>
    </w:p>
    <w:p w14:paraId="0AB5E722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animation-name:demo;</w:t>
      </w:r>
    </w:p>
    <w:p w14:paraId="7F70B793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animation-duration: 4s;</w:t>
      </w:r>
    </w:p>
    <w:p w14:paraId="223F7365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animation-iteration-count:infinite;</w:t>
      </w:r>
    </w:p>
    <w:p w14:paraId="773AC03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animation-delay: 0s;</w:t>
      </w:r>
    </w:p>
    <w:p w14:paraId="23ED8FC5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animation-direction: normal;</w:t>
      </w:r>
    </w:p>
    <w:p w14:paraId="6BB1479D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animation-timing-function: ease-in-out;</w:t>
      </w:r>
    </w:p>
    <w:p w14:paraId="0B154414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position: absolute;</w:t>
      </w:r>
    </w:p>
    <w:p w14:paraId="49E1786D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}</w:t>
      </w:r>
    </w:p>
    <w:p w14:paraId="69D5BA2C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@keyframes demo</w:t>
      </w:r>
    </w:p>
    <w:p w14:paraId="47541C40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{</w:t>
      </w:r>
    </w:p>
    <w:p w14:paraId="00CC9D2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0%{background-color:red;top:0px;left:0px;}</w:t>
      </w:r>
    </w:p>
    <w:p w14:paraId="44B62CE6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25%{background-color:blue;top:0px;left:200px;}</w:t>
      </w:r>
    </w:p>
    <w:p w14:paraId="1BE548D4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50%{background-color:green;top:200px;left:200px;}</w:t>
      </w:r>
    </w:p>
    <w:p w14:paraId="4627A0B7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75%{background-color:yellow;top:200px;left:0px;}</w:t>
      </w:r>
    </w:p>
    <w:p w14:paraId="794D730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</w:r>
      <w:r w:rsidRPr="0046538C">
        <w:rPr>
          <w:bCs/>
        </w:rPr>
        <w:tab/>
      </w:r>
      <w:r w:rsidRPr="0046538C">
        <w:rPr>
          <w:bCs/>
        </w:rPr>
        <w:tab/>
        <w:t>100%{background-color:red;top:0px;left:0px;}</w:t>
      </w:r>
    </w:p>
    <w:p w14:paraId="2B43D37A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}</w:t>
      </w:r>
    </w:p>
    <w:p w14:paraId="6414BEAB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/style&gt;</w:t>
      </w:r>
    </w:p>
    <w:p w14:paraId="0AE38DAD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/head&gt;</w:t>
      </w:r>
    </w:p>
    <w:p w14:paraId="56BEDA5F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body&gt;</w:t>
      </w:r>
    </w:p>
    <w:p w14:paraId="72CC5503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div style="width:300px; height:300px; border:1px solid black; position:relative;"&gt;</w:t>
      </w:r>
    </w:p>
    <w:p w14:paraId="23E64083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  <w:t>&lt;div id="animation"&gt;</w:t>
      </w:r>
    </w:p>
    <w:p w14:paraId="5345B522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ab/>
        <w:t>&lt;/div&gt;</w:t>
      </w:r>
    </w:p>
    <w:p w14:paraId="3442C77F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/div&gt;</w:t>
      </w:r>
    </w:p>
    <w:p w14:paraId="00EC2D6E" w14:textId="77777777" w:rsidR="0046538C" w:rsidRPr="0046538C" w:rsidRDefault="0046538C" w:rsidP="0046538C">
      <w:pPr>
        <w:rPr>
          <w:bCs/>
        </w:rPr>
      </w:pPr>
      <w:r w:rsidRPr="0046538C">
        <w:rPr>
          <w:bCs/>
        </w:rPr>
        <w:t>&lt;/body&gt;</w:t>
      </w:r>
    </w:p>
    <w:p w14:paraId="163DD781" w14:textId="72A4EA81" w:rsidR="0046538C" w:rsidRDefault="0046538C" w:rsidP="0046538C">
      <w:pPr>
        <w:rPr>
          <w:bCs/>
        </w:rPr>
      </w:pPr>
      <w:r w:rsidRPr="0046538C">
        <w:rPr>
          <w:bCs/>
        </w:rPr>
        <w:t>&lt;/html&gt;</w:t>
      </w:r>
    </w:p>
    <w:p w14:paraId="3BC55950" w14:textId="1D00350C" w:rsidR="0046538C" w:rsidRDefault="0046538C" w:rsidP="0046538C">
      <w:pPr>
        <w:rPr>
          <w:bCs/>
        </w:rPr>
      </w:pPr>
    </w:p>
    <w:p w14:paraId="2028BA4F" w14:textId="77777777" w:rsidR="0046538C" w:rsidRDefault="0046538C" w:rsidP="0046538C">
      <w:pPr>
        <w:rPr>
          <w:b/>
        </w:rPr>
      </w:pPr>
      <w:r w:rsidRPr="009D019B">
        <w:rPr>
          <w:b/>
        </w:rPr>
        <w:lastRenderedPageBreak/>
        <w:t>Input and Output Screen Shot:</w:t>
      </w:r>
    </w:p>
    <w:p w14:paraId="2BFFBED0" w14:textId="55802072" w:rsidR="0046538C" w:rsidRDefault="0046538C" w:rsidP="0046538C">
      <w:pPr>
        <w:rPr>
          <w:bCs/>
        </w:rPr>
      </w:pPr>
    </w:p>
    <w:p w14:paraId="2F6994A6" w14:textId="422FBD98" w:rsidR="0046538C" w:rsidRPr="0046538C" w:rsidRDefault="0046538C" w:rsidP="0046538C">
      <w:pPr>
        <w:jc w:val="center"/>
        <w:rPr>
          <w:bCs/>
        </w:rPr>
      </w:pPr>
      <w:r>
        <w:rPr>
          <w:noProof/>
        </w:rPr>
        <w:drawing>
          <wp:inline distT="0" distB="0" distL="0" distR="0" wp14:anchorId="6A9E0579" wp14:editId="42BE67D3">
            <wp:extent cx="5518150" cy="264922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64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89590B" wp14:editId="2840EFB1">
            <wp:extent cx="5518150" cy="2452370"/>
            <wp:effectExtent l="0" t="0" r="635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45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B5EB78" wp14:editId="6B465AEF">
            <wp:extent cx="5522309" cy="25298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685" cy="2580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CF33C" wp14:editId="48B9756D">
            <wp:extent cx="5518150" cy="240538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240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6538C" w:rsidRPr="0046538C">
      <w:pgSz w:w="12240" w:h="15840"/>
      <w:pgMar w:top="1440" w:right="211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zU2MDIwNDA3NzJX0lEKTi0uzszPAykwrAUA4kg9PywAAAA="/>
  </w:docVars>
  <w:rsids>
    <w:rsidRoot w:val="003C53D9"/>
    <w:rsid w:val="00092FCE"/>
    <w:rsid w:val="001104C3"/>
    <w:rsid w:val="00281935"/>
    <w:rsid w:val="003C53D9"/>
    <w:rsid w:val="004257C7"/>
    <w:rsid w:val="0046538C"/>
    <w:rsid w:val="00616414"/>
    <w:rsid w:val="00696B3B"/>
    <w:rsid w:val="006B7C25"/>
    <w:rsid w:val="009000C0"/>
    <w:rsid w:val="0092172A"/>
    <w:rsid w:val="009B6749"/>
    <w:rsid w:val="009C0B58"/>
    <w:rsid w:val="009D019B"/>
    <w:rsid w:val="00AD4B2D"/>
    <w:rsid w:val="00B676D9"/>
    <w:rsid w:val="00B93EB0"/>
    <w:rsid w:val="00C61507"/>
    <w:rsid w:val="00CA6D76"/>
    <w:rsid w:val="00D6052C"/>
    <w:rsid w:val="00DC65C7"/>
    <w:rsid w:val="00F347AC"/>
    <w:rsid w:val="00F53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E0430"/>
  <w15:docId w15:val="{36E62D0F-94CE-4E1B-BCD9-5F7B2D7D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FCE"/>
    <w:pPr>
      <w:spacing w:after="0" w:line="276" w:lineRule="auto"/>
    </w:pPr>
    <w:rPr>
      <w:rFonts w:ascii="Times New Roman" w:eastAsia="Calibri" w:hAnsi="Times New Roman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Kashyap</cp:lastModifiedBy>
  <cp:revision>31</cp:revision>
  <dcterms:created xsi:type="dcterms:W3CDTF">2020-05-25T03:42:00Z</dcterms:created>
  <dcterms:modified xsi:type="dcterms:W3CDTF">2020-05-26T04:36:00Z</dcterms:modified>
</cp:coreProperties>
</file>